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E766C" w:rsidRDefault="00EE766C">
      <w:r>
        <w:t>Design</w:t>
      </w:r>
    </w:p>
    <w:p w:rsidR="00E6104C" w:rsidRDefault="00EE766C">
      <w:hyperlink r:id="rId4" w:history="1">
        <w:r w:rsidRPr="00EE766C">
          <w:rPr>
            <w:rStyle w:val="Hyperlink"/>
          </w:rPr>
          <w:t>https://www.cssmatic.com/border-radius</w:t>
        </w:r>
      </w:hyperlink>
    </w:p>
    <w:p w:rsidR="00EE766C" w:rsidRDefault="00EE766C">
      <w:hyperlink r:id="rId5" w:history="1">
        <w:r w:rsidRPr="00EE766C">
          <w:rPr>
            <w:rStyle w:val="Hyperlink"/>
          </w:rPr>
          <w:t>http://mynameismatthieu.com/WOW/</w:t>
        </w:r>
      </w:hyperlink>
    </w:p>
    <w:p w:rsidR="00EE766C" w:rsidRDefault="00EE766C">
      <w:hyperlink r:id="rId6" w:history="1">
        <w:r w:rsidRPr="00EE766C">
          <w:rPr>
            <w:rStyle w:val="Hyperlink"/>
          </w:rPr>
          <w:t>https://daneden.github.io/animate.css/</w:t>
        </w:r>
      </w:hyperlink>
    </w:p>
    <w:p w:rsidR="00EE766C" w:rsidRDefault="00EE766C">
      <w:hyperlink r:id="rId7" w:history="1">
        <w:r w:rsidRPr="00EE766C">
          <w:rPr>
            <w:rStyle w:val="Hyperlink"/>
          </w:rPr>
          <w:t>https://logomakr.com/</w:t>
        </w:r>
      </w:hyperlink>
    </w:p>
    <w:p w:rsidR="00EE766C" w:rsidRDefault="00EE766C">
      <w:hyperlink r:id="rId8" w:history="1">
        <w:r w:rsidRPr="00EE766C">
          <w:rPr>
            <w:rStyle w:val="Hyperlink"/>
          </w:rPr>
          <w:t>https://color.adobe.com/create/color-wheel/</w:t>
        </w:r>
      </w:hyperlink>
    </w:p>
    <w:p w:rsidR="00EE766C" w:rsidRDefault="00EE766C">
      <w:hyperlink r:id="rId9" w:history="1">
        <w:r w:rsidRPr="00EE766C">
          <w:rPr>
            <w:rStyle w:val="Hyperlink"/>
          </w:rPr>
          <w:t>https://iconmonstr.com/</w:t>
        </w:r>
      </w:hyperlink>
    </w:p>
    <w:p w:rsidR="00EE766C" w:rsidRDefault="00EE766C">
      <w:hyperlink r:id="rId10" w:history="1">
        <w:r w:rsidRPr="00EE766C">
          <w:rPr>
            <w:rStyle w:val="Hyperlink"/>
          </w:rPr>
          <w:t>https://www.webdesignerdepot.com/</w:t>
        </w:r>
      </w:hyperlink>
    </w:p>
    <w:p w:rsidR="00EE766C" w:rsidRDefault="00EE766C">
      <w:hyperlink r:id="rId11" w:history="1">
        <w:r w:rsidRPr="00EE766C">
          <w:rPr>
            <w:rStyle w:val="Hyperlink"/>
          </w:rPr>
          <w:t>https://colorlib.com/wp/free-psd-website-templates/</w:t>
        </w:r>
      </w:hyperlink>
    </w:p>
    <w:p w:rsidR="00EE766C" w:rsidRDefault="00EE766C">
      <w:hyperlink r:id="rId12" w:history="1">
        <w:r w:rsidRPr="00EE766C">
          <w:rPr>
            <w:rStyle w:val="Hyperlink"/>
          </w:rPr>
          <w:t>https://freebiesbug.com/psd-freebies/website-template/page/5/</w:t>
        </w:r>
      </w:hyperlink>
    </w:p>
    <w:p w:rsidR="00EE766C" w:rsidRDefault="00EE766C">
      <w:hyperlink r:id="rId13" w:history="1">
        <w:r w:rsidRPr="00EE766C">
          <w:rPr>
            <w:rStyle w:val="Hyperlink"/>
          </w:rPr>
          <w:t>https://www.lapa.ninja/category/illustration/</w:t>
        </w:r>
      </w:hyperlink>
    </w:p>
    <w:p w:rsidR="00EE766C" w:rsidRDefault="00EE766C">
      <w:hyperlink r:id="rId14" w:history="1">
        <w:r w:rsidRPr="00EE766C">
          <w:rPr>
            <w:rStyle w:val="Hyperlink"/>
          </w:rPr>
          <w:t>https://fonts.google.com/</w:t>
        </w:r>
      </w:hyperlink>
    </w:p>
    <w:p w:rsidR="00EE766C" w:rsidRDefault="00EE766C">
      <w:hyperlink r:id="rId15" w:history="1">
        <w:r w:rsidRPr="00EE766C">
          <w:rPr>
            <w:rStyle w:val="Hyperlink"/>
          </w:rPr>
          <w:t>https://themeforest.net/</w:t>
        </w:r>
      </w:hyperlink>
    </w:p>
    <w:p w:rsidR="00EE766C" w:rsidRDefault="00EE766C">
      <w:hyperlink r:id="rId16" w:history="1">
        <w:r w:rsidRPr="00EE766C">
          <w:rPr>
            <w:rStyle w:val="Hyperlink"/>
          </w:rPr>
          <w:t>https://www.jotform.com/form-templates/</w:t>
        </w:r>
      </w:hyperlink>
    </w:p>
    <w:p w:rsidR="00EE766C" w:rsidRDefault="00EE766C">
      <w:hyperlink r:id="rId17" w:history="1">
        <w:r w:rsidRPr="00EE766C">
          <w:rPr>
            <w:rStyle w:val="Hyperlink"/>
          </w:rPr>
          <w:t>https://unsplash.com/</w:t>
        </w:r>
      </w:hyperlink>
    </w:p>
    <w:p w:rsidR="00EE766C" w:rsidRDefault="00EE766C">
      <w:hyperlink r:id="rId18" w:history="1">
        <w:r w:rsidRPr="00EE766C">
          <w:rPr>
            <w:rStyle w:val="Hyperlink"/>
          </w:rPr>
          <w:t>https://www.behance.net/</w:t>
        </w:r>
      </w:hyperlink>
    </w:p>
    <w:p w:rsidR="00EE766C" w:rsidRDefault="00EE766C">
      <w:hyperlink r:id="rId19" w:history="1">
        <w:r w:rsidRPr="00EE766C">
          <w:rPr>
            <w:rStyle w:val="Hyperlink"/>
          </w:rPr>
          <w:t>http://www.colourlovers.com/web/trends/websites</w:t>
        </w:r>
      </w:hyperlink>
    </w:p>
    <w:p w:rsidR="00EE766C" w:rsidRDefault="00EE766C">
      <w:hyperlink r:id="rId20" w:history="1">
        <w:r w:rsidRPr="00EE766C">
          <w:rPr>
            <w:rStyle w:val="Hyperlink"/>
          </w:rPr>
          <w:t>https://www.siteinspire.com/</w:t>
        </w:r>
      </w:hyperlink>
    </w:p>
    <w:p w:rsidR="00EE766C" w:rsidRDefault="00EE766C">
      <w:hyperlink r:id="rId21" w:history="1">
        <w:r w:rsidRPr="00EE766C">
          <w:rPr>
            <w:rStyle w:val="Hyperlink"/>
          </w:rPr>
          <w:t>https://stockfresh.com/</w:t>
        </w:r>
      </w:hyperlink>
    </w:p>
    <w:p w:rsidR="00EE766C" w:rsidRDefault="00EE766C">
      <w:hyperlink r:id="rId22" w:history="1">
        <w:r w:rsidRPr="00EE766C">
          <w:rPr>
            <w:rStyle w:val="Hyperlink"/>
          </w:rPr>
          <w:t>https://codemyui.com/tag/hamburger-menu/page/3/</w:t>
        </w:r>
      </w:hyperlink>
    </w:p>
    <w:p w:rsidR="00EE766C" w:rsidRDefault="00EE766C">
      <w:hyperlink r:id="rId23" w:history="1">
        <w:r w:rsidRPr="00EE766C">
          <w:rPr>
            <w:rStyle w:val="Hyperlink"/>
          </w:rPr>
          <w:t>http://rankingbts.com/final/</w:t>
        </w:r>
      </w:hyperlink>
    </w:p>
    <w:p w:rsidR="00EE766C" w:rsidRDefault="00EE766C">
      <w:hyperlink r:id="rId24" w:history="1">
        <w:r w:rsidRPr="00EE766C">
          <w:rPr>
            <w:rStyle w:val="Hyperlink"/>
          </w:rPr>
          <w:t>https://stocksnap.io/</w:t>
        </w:r>
      </w:hyperlink>
    </w:p>
    <w:p w:rsidR="00EE766C" w:rsidRDefault="00EE766C">
      <w:hyperlink r:id="rId25" w:history="1">
        <w:r w:rsidRPr="00EE766C">
          <w:rPr>
            <w:rStyle w:val="Hyperlink"/>
          </w:rPr>
          <w:t>https://pixabay.com/</w:t>
        </w:r>
      </w:hyperlink>
    </w:p>
    <w:p w:rsidR="00EE766C" w:rsidRDefault="00EE766C">
      <w:hyperlink r:id="rId26" w:history="1">
        <w:r w:rsidRPr="00EE766C">
          <w:rPr>
            <w:rStyle w:val="Hyperlink"/>
          </w:rPr>
          <w:t>https://www.fotor.com/</w:t>
        </w:r>
      </w:hyperlink>
    </w:p>
    <w:p w:rsidR="00EE766C" w:rsidRDefault="00EE766C">
      <w:hyperlink r:id="rId27" w:history="1">
        <w:r w:rsidRPr="00EE766C">
          <w:rPr>
            <w:rStyle w:val="Hyperlink"/>
          </w:rPr>
          <w:t>https://bootsnipp.com/tags/carousel</w:t>
        </w:r>
      </w:hyperlink>
    </w:p>
    <w:p w:rsidR="00EE766C" w:rsidRDefault="00EE766C">
      <w:r>
        <w:t>JS</w:t>
      </w:r>
    </w:p>
    <w:p w:rsidR="00EE766C" w:rsidRDefault="00EE766C">
      <w:hyperlink r:id="rId28" w:history="1">
        <w:r w:rsidRPr="00EE766C">
          <w:rPr>
            <w:rStyle w:val="Hyperlink"/>
          </w:rPr>
          <w:t>http://www.unheap.com/</w:t>
        </w:r>
      </w:hyperlink>
    </w:p>
    <w:p w:rsidR="00EE766C" w:rsidRDefault="00EE766C">
      <w:hyperlink r:id="rId29" w:history="1">
        <w:r w:rsidRPr="00EE766C">
          <w:rPr>
            <w:rStyle w:val="Hyperlink"/>
          </w:rPr>
          <w:t>http://handlebarsjs.com/</w:t>
        </w:r>
      </w:hyperlink>
    </w:p>
    <w:p w:rsidR="00EE766C" w:rsidRDefault="00EE766C"/>
    <w:p w:rsidR="00EE766C" w:rsidRDefault="00EE766C">
      <w:r>
        <w:lastRenderedPageBreak/>
        <w:t>CSS-SAAS-LESS</w:t>
      </w:r>
    </w:p>
    <w:p w:rsidR="00EE766C" w:rsidRDefault="00EE766C"/>
    <w:p w:rsidR="00EE766C" w:rsidRDefault="00EE766C">
      <w:hyperlink r:id="rId30" w:history="1">
        <w:r w:rsidRPr="00EE766C">
          <w:rPr>
            <w:rStyle w:val="Hyperlink"/>
          </w:rPr>
          <w:t>https://css-tricks.com/</w:t>
        </w:r>
      </w:hyperlink>
    </w:p>
    <w:p w:rsidR="00EE766C" w:rsidRDefault="00EE766C">
      <w:hyperlink r:id="rId31" w:history="1">
        <w:r w:rsidRPr="00EE766C">
          <w:rPr>
            <w:rStyle w:val="Hyperlink"/>
          </w:rPr>
          <w:t>http://getbootstrap.com/</w:t>
        </w:r>
      </w:hyperlink>
    </w:p>
    <w:p w:rsidR="00EE766C" w:rsidRDefault="00EE766C">
      <w:hyperlink r:id="rId32" w:history="1">
        <w:r w:rsidRPr="00EE766C">
          <w:rPr>
            <w:rStyle w:val="Hyperlink"/>
          </w:rPr>
          <w:t>http://lesscss.org/</w:t>
        </w:r>
      </w:hyperlink>
    </w:p>
    <w:p w:rsidR="00EE766C" w:rsidRDefault="00EE766C">
      <w:hyperlink r:id="rId33" w:history="1">
        <w:r w:rsidRPr="00EE766C">
          <w:rPr>
            <w:rStyle w:val="Hyperlink"/>
          </w:rPr>
          <w:t>https://bootsnipp.com/tags</w:t>
        </w:r>
      </w:hyperlink>
    </w:p>
    <w:p w:rsidR="00EE766C" w:rsidRDefault="00EE766C">
      <w:hyperlink r:id="rId34" w:history="1">
        <w:r w:rsidRPr="00EE766C">
          <w:rPr>
            <w:rStyle w:val="Hyperlink"/>
          </w:rPr>
          <w:t>https://www.tutorialspoint.com/bootstrap/bootstrap_navbar.htm</w:t>
        </w:r>
      </w:hyperlink>
    </w:p>
    <w:p w:rsidR="00EE766C" w:rsidRDefault="00EE766C"/>
    <w:p w:rsidR="00EE766C" w:rsidRDefault="00EE766C">
      <w:proofErr w:type="spellStart"/>
      <w:r>
        <w:t>Alati</w:t>
      </w:r>
      <w:proofErr w:type="spellEnd"/>
    </w:p>
    <w:p w:rsidR="00EE766C" w:rsidRDefault="00EE766C">
      <w:hyperlink r:id="rId35" w:history="1">
        <w:r w:rsidRPr="00EE766C">
          <w:rPr>
            <w:rStyle w:val="Hyperlink"/>
          </w:rPr>
          <w:t>https://placehold.it/</w:t>
        </w:r>
      </w:hyperlink>
    </w:p>
    <w:bookmarkStart w:id="0" w:name="_GoBack"/>
    <w:bookmarkEnd w:id="0"/>
    <w:p w:rsidR="00EE766C" w:rsidRDefault="00EE766C">
      <w:r>
        <w:fldChar w:fldCharType="begin"/>
      </w:r>
      <w:r>
        <w:instrText xml:space="preserve"> HYPERLINK "https://search.google.com/search-console/mobile-friendly" </w:instrText>
      </w:r>
      <w:r>
        <w:fldChar w:fldCharType="separate"/>
      </w:r>
      <w:r w:rsidRPr="00EE766C">
        <w:rPr>
          <w:rStyle w:val="Hyperlink"/>
        </w:rPr>
        <w:t>https://search.google.com/search-console/mobile-friendly</w:t>
      </w:r>
      <w:r>
        <w:fldChar w:fldCharType="end"/>
      </w:r>
    </w:p>
    <w:sectPr w:rsidR="00EE766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xNDG1MLQ0MTIAAiUdpeDU4uLM/DyQAsNaAOBvPxQsAAAA"/>
  </w:docVars>
  <w:rsids>
    <w:rsidRoot w:val="00EE766C"/>
    <w:rsid w:val="00E6104C"/>
    <w:rsid w:val="00EE76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BD63C7C-97AE-4B69-8AFF-23F99E0F30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E766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lor.adobe.com/create/color-wheel/" TargetMode="External"/><Relationship Id="rId13" Type="http://schemas.openxmlformats.org/officeDocument/2006/relationships/hyperlink" Target="https://www.lapa.ninja/category/illustration/" TargetMode="External"/><Relationship Id="rId18" Type="http://schemas.openxmlformats.org/officeDocument/2006/relationships/hyperlink" Target="https://www.behance.net/" TargetMode="External"/><Relationship Id="rId26" Type="http://schemas.openxmlformats.org/officeDocument/2006/relationships/hyperlink" Target="https://www.fotor.com/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s://stockfresh.com/" TargetMode="External"/><Relationship Id="rId34" Type="http://schemas.openxmlformats.org/officeDocument/2006/relationships/hyperlink" Target="https://www.tutorialspoint.com/bootstrap/bootstrap_navbar.htm" TargetMode="External"/><Relationship Id="rId7" Type="http://schemas.openxmlformats.org/officeDocument/2006/relationships/hyperlink" Target="https://logomakr.com/" TargetMode="External"/><Relationship Id="rId12" Type="http://schemas.openxmlformats.org/officeDocument/2006/relationships/hyperlink" Target="https://freebiesbug.com/psd-freebies/website-template/page/5/" TargetMode="External"/><Relationship Id="rId17" Type="http://schemas.openxmlformats.org/officeDocument/2006/relationships/hyperlink" Target="https://unsplash.com/" TargetMode="External"/><Relationship Id="rId25" Type="http://schemas.openxmlformats.org/officeDocument/2006/relationships/hyperlink" Target="https://pixabay.com/" TargetMode="External"/><Relationship Id="rId33" Type="http://schemas.openxmlformats.org/officeDocument/2006/relationships/hyperlink" Target="https://bootsnipp.com/tags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www.jotform.com/form-templates/" TargetMode="External"/><Relationship Id="rId20" Type="http://schemas.openxmlformats.org/officeDocument/2006/relationships/hyperlink" Target="https://www.siteinspire.com/" TargetMode="External"/><Relationship Id="rId29" Type="http://schemas.openxmlformats.org/officeDocument/2006/relationships/hyperlink" Target="http://handlebarsjs.com/" TargetMode="External"/><Relationship Id="rId1" Type="http://schemas.openxmlformats.org/officeDocument/2006/relationships/styles" Target="styles.xml"/><Relationship Id="rId6" Type="http://schemas.openxmlformats.org/officeDocument/2006/relationships/hyperlink" Target="https://daneden.github.io/animate.css/" TargetMode="External"/><Relationship Id="rId11" Type="http://schemas.openxmlformats.org/officeDocument/2006/relationships/hyperlink" Target="https://colorlib.com/wp/free-psd-website-templates/" TargetMode="External"/><Relationship Id="rId24" Type="http://schemas.openxmlformats.org/officeDocument/2006/relationships/hyperlink" Target="https://stocksnap.io/" TargetMode="External"/><Relationship Id="rId32" Type="http://schemas.openxmlformats.org/officeDocument/2006/relationships/hyperlink" Target="http://lesscss.org/" TargetMode="External"/><Relationship Id="rId37" Type="http://schemas.openxmlformats.org/officeDocument/2006/relationships/theme" Target="theme/theme1.xml"/><Relationship Id="rId5" Type="http://schemas.openxmlformats.org/officeDocument/2006/relationships/hyperlink" Target="http://mynameismatthieu.com/WOW/" TargetMode="External"/><Relationship Id="rId15" Type="http://schemas.openxmlformats.org/officeDocument/2006/relationships/hyperlink" Target="https://themeforest.net/" TargetMode="External"/><Relationship Id="rId23" Type="http://schemas.openxmlformats.org/officeDocument/2006/relationships/hyperlink" Target="http://rankingbts.com/final/" TargetMode="External"/><Relationship Id="rId28" Type="http://schemas.openxmlformats.org/officeDocument/2006/relationships/hyperlink" Target="http://www.unheap.com/" TargetMode="External"/><Relationship Id="rId36" Type="http://schemas.openxmlformats.org/officeDocument/2006/relationships/fontTable" Target="fontTable.xml"/><Relationship Id="rId10" Type="http://schemas.openxmlformats.org/officeDocument/2006/relationships/hyperlink" Target="https://www.webdesignerdepot.com/" TargetMode="External"/><Relationship Id="rId19" Type="http://schemas.openxmlformats.org/officeDocument/2006/relationships/hyperlink" Target="http://www.colourlovers.com/web/trends/websites" TargetMode="External"/><Relationship Id="rId31" Type="http://schemas.openxmlformats.org/officeDocument/2006/relationships/hyperlink" Target="http://getbootstrap.com/" TargetMode="External"/><Relationship Id="rId4" Type="http://schemas.openxmlformats.org/officeDocument/2006/relationships/hyperlink" Target="https://www.cssmatic.com/border-radius" TargetMode="External"/><Relationship Id="rId9" Type="http://schemas.openxmlformats.org/officeDocument/2006/relationships/hyperlink" Target="https://iconmonstr.com/" TargetMode="External"/><Relationship Id="rId14" Type="http://schemas.openxmlformats.org/officeDocument/2006/relationships/hyperlink" Target="https://fonts.google.com/" TargetMode="External"/><Relationship Id="rId22" Type="http://schemas.openxmlformats.org/officeDocument/2006/relationships/hyperlink" Target="https://codemyui.com/tag/hamburger-menu/page/3/" TargetMode="External"/><Relationship Id="rId27" Type="http://schemas.openxmlformats.org/officeDocument/2006/relationships/hyperlink" Target="https://bootsnipp.com/tags/carousel" TargetMode="External"/><Relationship Id="rId30" Type="http://schemas.openxmlformats.org/officeDocument/2006/relationships/hyperlink" Target="https://css-tricks.com/" TargetMode="External"/><Relationship Id="rId35" Type="http://schemas.openxmlformats.org/officeDocument/2006/relationships/hyperlink" Target="https://placehold.it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416</Words>
  <Characters>2374</Characters>
  <Application>Microsoft Office Word</Application>
  <DocSecurity>0</DocSecurity>
  <Lines>19</Lines>
  <Paragraphs>5</Paragraphs>
  <ScaleCrop>false</ScaleCrop>
  <Company/>
  <LinksUpToDate>false</LinksUpToDate>
  <CharactersWithSpaces>27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PC</cp:lastModifiedBy>
  <cp:revision>1</cp:revision>
  <dcterms:created xsi:type="dcterms:W3CDTF">2018-02-18T08:03:00Z</dcterms:created>
  <dcterms:modified xsi:type="dcterms:W3CDTF">2018-02-18T08:10:00Z</dcterms:modified>
</cp:coreProperties>
</file>